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C6E7B" w14:textId="77777777" w:rsidR="00B118E4" w:rsidRPr="007957FC" w:rsidRDefault="00B118E4" w:rsidP="00B118E4">
      <w:pPr>
        <w:spacing w:line="0" w:lineRule="atLeast"/>
        <w:ind w:right="160"/>
        <w:jc w:val="center"/>
        <w:rPr>
          <w:rFonts w:ascii="Arial" w:eastAsia="Arial" w:hAnsi="Arial"/>
          <w:b/>
          <w:sz w:val="24"/>
          <w:szCs w:val="24"/>
        </w:rPr>
      </w:pPr>
      <w:r w:rsidRPr="007957FC">
        <w:rPr>
          <w:rFonts w:ascii="Arial" w:eastAsia="Arial" w:hAnsi="Arial"/>
          <w:b/>
          <w:sz w:val="24"/>
          <w:szCs w:val="24"/>
        </w:rPr>
        <w:t>NOMINATION OF GRADUATE ADVISORY COMMITTEE</w:t>
      </w:r>
    </w:p>
    <w:p w14:paraId="26A7292C" w14:textId="77777777" w:rsidR="00B118E4" w:rsidRPr="00245EAF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75E33135" w14:textId="77777777" w:rsidR="00B118E4" w:rsidRPr="00245EAF" w:rsidRDefault="00B118E4" w:rsidP="00B118E4">
      <w:pPr>
        <w:spacing w:line="344" w:lineRule="exact"/>
        <w:rPr>
          <w:rFonts w:ascii="Times New Roman" w:eastAsia="Times New Roman" w:hAnsi="Times New Roman"/>
          <w:sz w:val="22"/>
          <w:szCs w:val="22"/>
        </w:rPr>
      </w:pPr>
    </w:p>
    <w:p w14:paraId="27E3AF3F" w14:textId="77777777" w:rsidR="00B118E4" w:rsidRPr="00245EAF" w:rsidRDefault="00B118E4" w:rsidP="00B118E4">
      <w:pPr>
        <w:tabs>
          <w:tab w:val="left" w:pos="522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245EAF">
        <w:rPr>
          <w:rFonts w:ascii="Arial" w:eastAsia="Arial" w:hAnsi="Arial"/>
          <w:sz w:val="22"/>
          <w:szCs w:val="22"/>
        </w:rPr>
        <w:t xml:space="preserve">Name:        </w:t>
      </w:r>
      <w:r w:rsidRPr="00245EAF">
        <w:rPr>
          <w:rFonts w:ascii="Times New Roman" w:eastAsia="Times New Roman" w:hAnsi="Times New Roman"/>
          <w:sz w:val="22"/>
          <w:szCs w:val="22"/>
        </w:rPr>
        <w:tab/>
      </w:r>
      <w:r w:rsidRPr="00245EAF">
        <w:rPr>
          <w:rFonts w:ascii="Arial" w:eastAsia="Arial" w:hAnsi="Arial"/>
          <w:sz w:val="22"/>
          <w:szCs w:val="22"/>
        </w:rPr>
        <w:t xml:space="preserve">Degree Sought:  </w:t>
      </w:r>
    </w:p>
    <w:p w14:paraId="64C6DA6D" w14:textId="77777777" w:rsidR="00B118E4" w:rsidRPr="00245EAF" w:rsidRDefault="00B118E4" w:rsidP="00B118E4">
      <w:pPr>
        <w:spacing w:line="20" w:lineRule="exact"/>
        <w:rPr>
          <w:rFonts w:ascii="Times New Roman" w:eastAsia="Times New Roman" w:hAnsi="Times New Roman"/>
          <w:sz w:val="22"/>
          <w:szCs w:val="22"/>
        </w:rPr>
      </w:pPr>
      <w:r w:rsidRPr="00245EAF">
        <w:rPr>
          <w:rFonts w:ascii="Arial" w:eastAsia="Arial" w:hAnsi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B412C48" wp14:editId="0E4CC397">
                <wp:simplePos x="0" y="0"/>
                <wp:positionH relativeFrom="column">
                  <wp:posOffset>662940</wp:posOffset>
                </wp:positionH>
                <wp:positionV relativeFrom="paragraph">
                  <wp:posOffset>1270</wp:posOffset>
                </wp:positionV>
                <wp:extent cx="2623820" cy="0"/>
                <wp:effectExtent l="5715" t="6350" r="8890" b="127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3820" cy="0"/>
                        </a:xfrm>
                        <a:prstGeom prst="line">
                          <a:avLst/>
                        </a:prstGeom>
                        <a:noFill/>
                        <a:ln w="990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96E525" id="Straight Connector 6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2pt,.1pt" to="258.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" strokeweight=".27514mm"/>
            </w:pict>
          </mc:Fallback>
        </mc:AlternateContent>
      </w:r>
      <w:r w:rsidRPr="00245EAF">
        <w:rPr>
          <w:rFonts w:ascii="Arial" w:eastAsia="Arial" w:hAnsi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1F82E08" wp14:editId="190AA8E6">
                <wp:simplePos x="0" y="0"/>
                <wp:positionH relativeFrom="column">
                  <wp:posOffset>4280535</wp:posOffset>
                </wp:positionH>
                <wp:positionV relativeFrom="paragraph">
                  <wp:posOffset>1270</wp:posOffset>
                </wp:positionV>
                <wp:extent cx="1156970" cy="0"/>
                <wp:effectExtent l="13335" t="6350" r="10795" b="1270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6970" cy="0"/>
                        </a:xfrm>
                        <a:prstGeom prst="line">
                          <a:avLst/>
                        </a:prstGeom>
                        <a:noFill/>
                        <a:ln w="990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B790A" id="Straight Connector 5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7.05pt,.1pt" to="428.1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hom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" strokeweight=".78pt"/>
            </w:pict>
          </mc:Fallback>
        </mc:AlternateContent>
      </w:r>
    </w:p>
    <w:p w14:paraId="3BB67FEF" w14:textId="77777777" w:rsidR="00B118E4" w:rsidRPr="00245EAF" w:rsidRDefault="00B118E4" w:rsidP="00B118E4">
      <w:pPr>
        <w:spacing w:line="0" w:lineRule="atLeast"/>
        <w:ind w:left="1480"/>
        <w:rPr>
          <w:rFonts w:ascii="Arial" w:eastAsia="Arial" w:hAnsi="Arial"/>
          <w:i/>
          <w:sz w:val="22"/>
          <w:szCs w:val="22"/>
        </w:rPr>
      </w:pPr>
      <w:r w:rsidRPr="00245EAF">
        <w:rPr>
          <w:rFonts w:ascii="Arial" w:eastAsia="Arial" w:hAnsi="Arial"/>
          <w:i/>
          <w:sz w:val="22"/>
          <w:szCs w:val="22"/>
        </w:rPr>
        <w:t>(Family Name, First Name, Middle Initial)</w:t>
      </w:r>
    </w:p>
    <w:p w14:paraId="6356C2B9" w14:textId="77777777" w:rsidR="00B118E4" w:rsidRPr="00245EAF" w:rsidRDefault="00B118E4" w:rsidP="00B118E4">
      <w:pPr>
        <w:spacing w:line="227" w:lineRule="exact"/>
        <w:rPr>
          <w:rFonts w:ascii="Times New Roman" w:eastAsia="Times New Roman" w:hAnsi="Times New Roman"/>
          <w:sz w:val="22"/>
          <w:szCs w:val="22"/>
        </w:rPr>
      </w:pPr>
    </w:p>
    <w:p w14:paraId="12791750" w14:textId="322E09D8" w:rsidR="00B118E4" w:rsidRPr="00245EAF" w:rsidRDefault="007A15F1" w:rsidP="00B118E4">
      <w:pPr>
        <w:tabs>
          <w:tab w:val="left" w:pos="386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7A15F1">
        <w:rPr>
          <w:rFonts w:ascii="Arial" w:eastAsia="Arial" w:hAnsi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8FE37AD" wp14:editId="27F1A8AC">
                <wp:simplePos x="0" y="0"/>
                <wp:positionH relativeFrom="column">
                  <wp:posOffset>1448873</wp:posOffset>
                </wp:positionH>
                <wp:positionV relativeFrom="paragraph">
                  <wp:posOffset>159242</wp:posOffset>
                </wp:positionV>
                <wp:extent cx="1300766" cy="0"/>
                <wp:effectExtent l="0" t="0" r="3302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0766" cy="0"/>
                        </a:xfrm>
                        <a:prstGeom prst="line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78E1F5" id="Straight Connector 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4.1pt,12.55pt" to="216.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" strokeweight=".25397mm"/>
            </w:pict>
          </mc:Fallback>
        </mc:AlternateContent>
      </w:r>
      <w:r w:rsidRPr="00245EAF">
        <w:rPr>
          <w:rFonts w:ascii="Arial" w:eastAsia="Arial" w:hAnsi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11D2B60" wp14:editId="2B3C74C4">
                <wp:simplePos x="0" y="0"/>
                <wp:positionH relativeFrom="column">
                  <wp:posOffset>3979572</wp:posOffset>
                </wp:positionH>
                <wp:positionV relativeFrom="paragraph">
                  <wp:posOffset>159242</wp:posOffset>
                </wp:positionV>
                <wp:extent cx="1454508" cy="0"/>
                <wp:effectExtent l="0" t="0" r="317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54508" cy="0"/>
                        </a:xfrm>
                        <a:prstGeom prst="line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A93629" id="Straight Connector 2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3.35pt,12.55pt" to="427.9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" strokeweight=".25397mm"/>
            </w:pict>
          </mc:Fallback>
        </mc:AlternateContent>
      </w:r>
      <w:r w:rsidR="00FC346E" w:rsidRPr="007A15F1">
        <w:rPr>
          <w:rFonts w:ascii="Arial" w:eastAsia="Arial" w:hAnsi="Arial"/>
          <w:sz w:val="22"/>
          <w:szCs w:val="22"/>
        </w:rPr>
        <w:t>Field of Discipline</w:t>
      </w:r>
      <w:r w:rsidR="00B118E4" w:rsidRPr="007A15F1">
        <w:rPr>
          <w:rFonts w:ascii="Arial" w:eastAsia="Arial" w:hAnsi="Arial"/>
          <w:sz w:val="22"/>
          <w:szCs w:val="22"/>
        </w:rPr>
        <w:t xml:space="preserve">:  </w:t>
      </w:r>
      <w:r w:rsidR="00B118E4" w:rsidRPr="007A15F1">
        <w:rPr>
          <w:rFonts w:ascii="Times New Roman" w:eastAsia="Times New Roman" w:hAnsi="Times New Roman"/>
          <w:sz w:val="22"/>
          <w:szCs w:val="22"/>
        </w:rPr>
        <w:tab/>
      </w:r>
      <w:r>
        <w:rPr>
          <w:rFonts w:ascii="Times New Roman" w:eastAsia="Times New Roman" w:hAnsi="Times New Roman"/>
          <w:sz w:val="22"/>
          <w:szCs w:val="22"/>
        </w:rPr>
        <w:t xml:space="preserve">          </w:t>
      </w:r>
      <w:r w:rsidR="00B118E4" w:rsidRPr="00245EAF">
        <w:rPr>
          <w:rFonts w:ascii="Arial" w:eastAsia="Arial" w:hAnsi="Arial"/>
          <w:sz w:val="22"/>
          <w:szCs w:val="22"/>
        </w:rPr>
        <w:t xml:space="preserve">Minor/Cognate(s):  </w:t>
      </w:r>
    </w:p>
    <w:p w14:paraId="4A802550" w14:textId="05BAF8F6" w:rsidR="00B118E4" w:rsidRPr="00245EAF" w:rsidRDefault="00B118E4" w:rsidP="00B118E4">
      <w:pPr>
        <w:spacing w:line="20" w:lineRule="exact"/>
        <w:rPr>
          <w:rFonts w:ascii="Times New Roman" w:eastAsia="Times New Roman" w:hAnsi="Times New Roman"/>
          <w:sz w:val="22"/>
          <w:szCs w:val="22"/>
        </w:rPr>
      </w:pPr>
    </w:p>
    <w:p w14:paraId="31245251" w14:textId="77777777" w:rsidR="00B118E4" w:rsidRPr="00245EAF" w:rsidRDefault="00B118E4" w:rsidP="00B118E4">
      <w:pPr>
        <w:spacing w:line="214" w:lineRule="exact"/>
        <w:rPr>
          <w:rFonts w:ascii="Times New Roman" w:eastAsia="Times New Roman" w:hAnsi="Times New Roman"/>
          <w:sz w:val="22"/>
          <w:szCs w:val="22"/>
        </w:rPr>
      </w:pPr>
    </w:p>
    <w:p w14:paraId="5976C89D" w14:textId="77777777" w:rsidR="00B118E4" w:rsidRPr="00245EAF" w:rsidRDefault="00B118E4" w:rsidP="00B118E4">
      <w:pPr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245EAF">
        <w:rPr>
          <w:rFonts w:ascii="Arial" w:eastAsia="Arial" w:hAnsi="Arial"/>
          <w:sz w:val="22"/>
          <w:szCs w:val="22"/>
        </w:rPr>
        <w:t>I HEREBY nominate the following as members of my Graduate Advisory Committee:</w:t>
      </w:r>
    </w:p>
    <w:p w14:paraId="3CFB0B0C" w14:textId="77777777" w:rsidR="00B118E4" w:rsidRPr="00245EAF" w:rsidRDefault="00B118E4" w:rsidP="00B118E4">
      <w:pPr>
        <w:spacing w:line="0" w:lineRule="atLeast"/>
        <w:ind w:left="440"/>
        <w:rPr>
          <w:rFonts w:ascii="Arial" w:eastAsia="Arial" w:hAnsi="Arial"/>
          <w:sz w:val="22"/>
          <w:szCs w:val="22"/>
        </w:rPr>
      </w:pPr>
    </w:p>
    <w:tbl>
      <w:tblPr>
        <w:tblW w:w="0" w:type="auto"/>
        <w:tblInd w:w="440" w:type="dxa"/>
        <w:tblLook w:val="04A0" w:firstRow="1" w:lastRow="0" w:firstColumn="1" w:lastColumn="0" w:noHBand="0" w:noVBand="1"/>
      </w:tblPr>
      <w:tblGrid>
        <w:gridCol w:w="1455"/>
        <w:gridCol w:w="2821"/>
        <w:gridCol w:w="1435"/>
        <w:gridCol w:w="2155"/>
      </w:tblGrid>
      <w:tr w:rsidR="00B118E4" w:rsidRPr="00245EAF" w14:paraId="481D40AB" w14:textId="77777777" w:rsidTr="00904924">
        <w:trPr>
          <w:trHeight w:val="254"/>
        </w:trPr>
        <w:tc>
          <w:tcPr>
            <w:tcW w:w="1455" w:type="dxa"/>
            <w:shd w:val="clear" w:color="auto" w:fill="auto"/>
            <w:vAlign w:val="center"/>
          </w:tcPr>
          <w:p w14:paraId="05E3A74D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sz w:val="22"/>
                <w:szCs w:val="22"/>
              </w:rPr>
              <w:t>Chairman:</w:t>
            </w:r>
          </w:p>
        </w:tc>
        <w:tc>
          <w:tcPr>
            <w:tcW w:w="2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95E395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  <w:vAlign w:val="center"/>
          </w:tcPr>
          <w:p w14:paraId="56487DDB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w w:val="95"/>
                <w:sz w:val="22"/>
                <w:szCs w:val="22"/>
              </w:rPr>
              <w:t>representing: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11346" w14:textId="77777777" w:rsidR="00B118E4" w:rsidRPr="00245EAF" w:rsidRDefault="00B118E4" w:rsidP="00904924">
            <w:pPr>
              <w:spacing w:line="0" w:lineRule="atLeast"/>
              <w:jc w:val="center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B118E4" w:rsidRPr="00245EAF" w14:paraId="7ED7A3E3" w14:textId="77777777" w:rsidTr="00904924">
        <w:trPr>
          <w:trHeight w:val="254"/>
        </w:trPr>
        <w:tc>
          <w:tcPr>
            <w:tcW w:w="1455" w:type="dxa"/>
            <w:shd w:val="clear" w:color="auto" w:fill="auto"/>
            <w:vAlign w:val="center"/>
          </w:tcPr>
          <w:p w14:paraId="2546AA9A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sz w:val="22"/>
                <w:szCs w:val="22"/>
              </w:rPr>
              <w:t>Member: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B9E8E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  <w:vAlign w:val="center"/>
          </w:tcPr>
          <w:p w14:paraId="0FCE6171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w w:val="95"/>
                <w:sz w:val="22"/>
                <w:szCs w:val="22"/>
              </w:rPr>
              <w:t>representing: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7CD3D6" w14:textId="77777777" w:rsidR="00B118E4" w:rsidRPr="00245EAF" w:rsidRDefault="00B118E4" w:rsidP="00C9279F">
            <w:pPr>
              <w:spacing w:line="0" w:lineRule="atLeast"/>
              <w:jc w:val="center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B118E4" w:rsidRPr="00245EAF" w14:paraId="75AE7346" w14:textId="77777777" w:rsidTr="00904924">
        <w:trPr>
          <w:trHeight w:val="254"/>
        </w:trPr>
        <w:tc>
          <w:tcPr>
            <w:tcW w:w="1455" w:type="dxa"/>
            <w:shd w:val="clear" w:color="auto" w:fill="auto"/>
            <w:vAlign w:val="center"/>
          </w:tcPr>
          <w:p w14:paraId="31B73214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sz w:val="22"/>
                <w:szCs w:val="22"/>
              </w:rPr>
              <w:t>Member: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08F16C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  <w:vAlign w:val="center"/>
          </w:tcPr>
          <w:p w14:paraId="5E229300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w w:val="95"/>
                <w:sz w:val="22"/>
                <w:szCs w:val="22"/>
              </w:rPr>
              <w:t>representing: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6E4DE0" w14:textId="77777777" w:rsidR="00B118E4" w:rsidRPr="00245EAF" w:rsidRDefault="00B118E4" w:rsidP="00904924">
            <w:pPr>
              <w:spacing w:line="0" w:lineRule="atLeast"/>
              <w:jc w:val="center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B118E4" w:rsidRPr="00245EAF" w14:paraId="515FF852" w14:textId="77777777" w:rsidTr="00904924">
        <w:trPr>
          <w:trHeight w:val="254"/>
        </w:trPr>
        <w:tc>
          <w:tcPr>
            <w:tcW w:w="1455" w:type="dxa"/>
            <w:shd w:val="clear" w:color="auto" w:fill="auto"/>
            <w:vAlign w:val="center"/>
          </w:tcPr>
          <w:p w14:paraId="408929A8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sz w:val="22"/>
                <w:szCs w:val="22"/>
              </w:rPr>
              <w:t>Member:</w:t>
            </w: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0FFB27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  <w:vAlign w:val="center"/>
          </w:tcPr>
          <w:p w14:paraId="2523014E" w14:textId="77777777" w:rsidR="00B118E4" w:rsidRPr="00245EAF" w:rsidRDefault="00B118E4" w:rsidP="00904924">
            <w:pPr>
              <w:spacing w:line="0" w:lineRule="atLeast"/>
              <w:rPr>
                <w:rFonts w:ascii="Arial" w:eastAsia="Arial" w:hAnsi="Arial"/>
                <w:sz w:val="22"/>
                <w:szCs w:val="22"/>
              </w:rPr>
            </w:pPr>
            <w:r w:rsidRPr="00245EAF">
              <w:rPr>
                <w:rFonts w:ascii="Arial" w:eastAsia="Arial" w:hAnsi="Arial"/>
                <w:w w:val="95"/>
                <w:sz w:val="22"/>
                <w:szCs w:val="22"/>
              </w:rPr>
              <w:t>representing: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F5C3A9" w14:textId="77777777" w:rsidR="00B118E4" w:rsidRPr="00245EAF" w:rsidRDefault="00B118E4" w:rsidP="00904924">
            <w:pPr>
              <w:spacing w:line="0" w:lineRule="atLeast"/>
              <w:jc w:val="center"/>
              <w:rPr>
                <w:rFonts w:ascii="Arial" w:eastAsia="Arial" w:hAnsi="Arial"/>
                <w:sz w:val="22"/>
                <w:szCs w:val="22"/>
                <w:u w:val="single"/>
              </w:rPr>
            </w:pPr>
          </w:p>
        </w:tc>
      </w:tr>
    </w:tbl>
    <w:p w14:paraId="69C63808" w14:textId="77777777" w:rsidR="00B118E4" w:rsidRPr="00245EAF" w:rsidRDefault="00B118E4" w:rsidP="00B118E4">
      <w:pPr>
        <w:spacing w:line="318" w:lineRule="exact"/>
        <w:rPr>
          <w:rFonts w:ascii="Times New Roman" w:eastAsia="Times New Roman" w:hAnsi="Times New Roman"/>
          <w:sz w:val="22"/>
          <w:szCs w:val="22"/>
        </w:rPr>
      </w:pPr>
    </w:p>
    <w:tbl>
      <w:tblPr>
        <w:tblW w:w="0" w:type="auto"/>
        <w:tblInd w:w="11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0"/>
        <w:gridCol w:w="4500"/>
      </w:tblGrid>
      <w:tr w:rsidR="00B118E4" w:rsidRPr="004C014E" w14:paraId="5BA3424C" w14:textId="77777777" w:rsidTr="00D06781">
        <w:trPr>
          <w:trHeight w:val="241"/>
        </w:trPr>
        <w:tc>
          <w:tcPr>
            <w:tcW w:w="239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460675D" w14:textId="77777777" w:rsidR="00B118E4" w:rsidRPr="004C014E" w:rsidRDefault="00B118E4" w:rsidP="00904924">
            <w:pPr>
              <w:spacing w:line="0" w:lineRule="atLeast"/>
              <w:rPr>
                <w:rFonts w:ascii="Arial" w:eastAsia="Arial" w:hAnsi="Arial"/>
                <w:noProof/>
                <w:sz w:val="22"/>
                <w:szCs w:val="22"/>
              </w:rPr>
            </w:pPr>
          </w:p>
          <w:p w14:paraId="316A6089" w14:textId="77777777" w:rsidR="00C9279F" w:rsidRPr="004C014E" w:rsidRDefault="00C9279F" w:rsidP="00904924">
            <w:pPr>
              <w:spacing w:line="0" w:lineRule="atLeast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4C014E">
              <w:rPr>
                <w:rFonts w:ascii="Times New Roman" w:eastAsia="Times New Roman" w:hAnsi="Times New Roman"/>
                <w:sz w:val="22"/>
                <w:szCs w:val="22"/>
              </w:rPr>
              <w:t xml:space="preserve">   </w:t>
            </w:r>
          </w:p>
        </w:tc>
        <w:tc>
          <w:tcPr>
            <w:tcW w:w="4500" w:type="dxa"/>
            <w:shd w:val="clear" w:color="auto" w:fill="auto"/>
            <w:vAlign w:val="bottom"/>
          </w:tcPr>
          <w:p w14:paraId="59062416" w14:textId="77777777" w:rsidR="00B118E4" w:rsidRPr="004C014E" w:rsidRDefault="00D06781" w:rsidP="00C9279F">
            <w:pPr>
              <w:spacing w:line="0" w:lineRule="atLeast"/>
              <w:jc w:val="center"/>
              <w:rPr>
                <w:rFonts w:ascii="Arial" w:eastAsia="Arial" w:hAnsi="Arial"/>
                <w:sz w:val="22"/>
                <w:szCs w:val="22"/>
              </w:rPr>
            </w:pPr>
            <w:r>
              <w:rPr>
                <w:rFonts w:ascii="Arial" w:eastAsia="Arial" w:hAnsi="Arial"/>
                <w:sz w:val="22"/>
                <w:szCs w:val="22"/>
              </w:rPr>
              <w:t xml:space="preserve">                                          _______________</w:t>
            </w:r>
          </w:p>
        </w:tc>
      </w:tr>
      <w:tr w:rsidR="00B118E4" w:rsidRPr="004C014E" w14:paraId="40CA2BAC" w14:textId="77777777" w:rsidTr="00D06781">
        <w:trPr>
          <w:trHeight w:val="275"/>
        </w:trPr>
        <w:tc>
          <w:tcPr>
            <w:tcW w:w="2390" w:type="dxa"/>
            <w:shd w:val="clear" w:color="auto" w:fill="auto"/>
            <w:vAlign w:val="bottom"/>
          </w:tcPr>
          <w:p w14:paraId="21334370" w14:textId="77777777" w:rsidR="00B118E4" w:rsidRPr="004C014E" w:rsidRDefault="00B118E4" w:rsidP="00904924">
            <w:pPr>
              <w:spacing w:line="0" w:lineRule="atLeast"/>
              <w:ind w:left="220"/>
              <w:rPr>
                <w:rFonts w:ascii="Arial" w:eastAsia="Arial" w:hAnsi="Arial"/>
                <w:w w:val="92"/>
                <w:sz w:val="22"/>
                <w:szCs w:val="22"/>
              </w:rPr>
            </w:pPr>
            <w:r w:rsidRPr="004C014E">
              <w:rPr>
                <w:rFonts w:ascii="Arial" w:eastAsia="Arial" w:hAnsi="Arial"/>
                <w:w w:val="92"/>
                <w:sz w:val="22"/>
                <w:szCs w:val="22"/>
              </w:rPr>
              <w:t>Signature of Student</w:t>
            </w:r>
          </w:p>
        </w:tc>
        <w:tc>
          <w:tcPr>
            <w:tcW w:w="4500" w:type="dxa"/>
            <w:shd w:val="clear" w:color="auto" w:fill="auto"/>
            <w:vAlign w:val="bottom"/>
          </w:tcPr>
          <w:p w14:paraId="46AEF3C2" w14:textId="77777777" w:rsidR="00B118E4" w:rsidRPr="004C014E" w:rsidRDefault="00B118E4" w:rsidP="00904924">
            <w:pPr>
              <w:spacing w:line="0" w:lineRule="atLeast"/>
              <w:ind w:right="597"/>
              <w:jc w:val="right"/>
              <w:rPr>
                <w:rFonts w:ascii="Arial" w:eastAsia="Arial" w:hAnsi="Arial"/>
                <w:sz w:val="22"/>
                <w:szCs w:val="22"/>
              </w:rPr>
            </w:pPr>
            <w:r w:rsidRPr="004C014E">
              <w:rPr>
                <w:rFonts w:ascii="Arial" w:eastAsia="Arial" w:hAnsi="Arial"/>
                <w:sz w:val="22"/>
                <w:szCs w:val="22"/>
              </w:rPr>
              <w:t>Date</w:t>
            </w:r>
          </w:p>
        </w:tc>
      </w:tr>
    </w:tbl>
    <w:p w14:paraId="26FA494A" w14:textId="77777777" w:rsidR="00B118E4" w:rsidRPr="004C014E" w:rsidRDefault="00B118E4" w:rsidP="00B118E4">
      <w:pPr>
        <w:spacing w:line="182" w:lineRule="exact"/>
        <w:rPr>
          <w:rFonts w:ascii="Times New Roman" w:eastAsia="Times New Roman" w:hAnsi="Times New Roman"/>
          <w:sz w:val="22"/>
          <w:szCs w:val="22"/>
        </w:rPr>
      </w:pPr>
    </w:p>
    <w:p w14:paraId="6ADA739F" w14:textId="77777777" w:rsidR="00B118E4" w:rsidRPr="004C014E" w:rsidRDefault="00B118E4" w:rsidP="00B118E4">
      <w:pPr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---------------------------------------------------------------------------------------------------------------------</w:t>
      </w:r>
    </w:p>
    <w:p w14:paraId="59928F80" w14:textId="77777777" w:rsidR="00B118E4" w:rsidRPr="004C014E" w:rsidRDefault="00B118E4" w:rsidP="00B118E4">
      <w:pPr>
        <w:spacing w:line="5" w:lineRule="exact"/>
        <w:rPr>
          <w:rFonts w:ascii="Times New Roman" w:eastAsia="Times New Roman" w:hAnsi="Times New Roman"/>
          <w:sz w:val="22"/>
          <w:szCs w:val="22"/>
        </w:rPr>
      </w:pPr>
    </w:p>
    <w:p w14:paraId="6697FB56" w14:textId="77777777" w:rsidR="00B118E4" w:rsidRPr="004C014E" w:rsidRDefault="00B118E4" w:rsidP="00B118E4">
      <w:pPr>
        <w:spacing w:line="267" w:lineRule="auto"/>
        <w:ind w:left="440" w:right="600" w:firstLine="677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 xml:space="preserve">WE HEREBY affix our signatures to indicate our willingness to serve as members of the </w:t>
      </w:r>
      <w:r w:rsidR="00D06781">
        <w:rPr>
          <w:rFonts w:ascii="Arial" w:eastAsia="Arial" w:hAnsi="Arial"/>
          <w:sz w:val="22"/>
          <w:szCs w:val="22"/>
        </w:rPr>
        <w:t>Graduate Advisory Committee for</w:t>
      </w:r>
      <w:r w:rsidR="00C9279F" w:rsidRPr="004C014E">
        <w:rPr>
          <w:rFonts w:ascii="Arial" w:eastAsia="Arial" w:hAnsi="Arial"/>
          <w:sz w:val="22"/>
          <w:szCs w:val="22"/>
        </w:rPr>
        <w:t>______________________</w:t>
      </w:r>
    </w:p>
    <w:p w14:paraId="6F920A46" w14:textId="77777777" w:rsidR="00B118E4" w:rsidRPr="004C014E" w:rsidRDefault="00B118E4" w:rsidP="00B118E4">
      <w:pPr>
        <w:spacing w:line="169" w:lineRule="exact"/>
        <w:rPr>
          <w:rFonts w:ascii="Times New Roman" w:eastAsia="Times New Roman" w:hAnsi="Times New Roman"/>
          <w:sz w:val="22"/>
          <w:szCs w:val="22"/>
        </w:rPr>
      </w:pPr>
    </w:p>
    <w:p w14:paraId="50A11F2F" w14:textId="77777777" w:rsidR="00B118E4" w:rsidRPr="004C014E" w:rsidRDefault="00B118E4" w:rsidP="00B118E4">
      <w:pPr>
        <w:tabs>
          <w:tab w:val="left" w:pos="652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Chairman:______________________________________</w:t>
      </w:r>
      <w:r w:rsidRPr="004C014E">
        <w:rPr>
          <w:rFonts w:ascii="Times New Roman" w:eastAsia="Times New Roman" w:hAnsi="Times New Roman"/>
          <w:sz w:val="22"/>
          <w:szCs w:val="22"/>
        </w:rPr>
        <w:tab/>
      </w:r>
      <w:r w:rsidRPr="004C014E">
        <w:rPr>
          <w:rFonts w:ascii="Arial" w:eastAsia="Arial" w:hAnsi="Arial"/>
          <w:sz w:val="22"/>
          <w:szCs w:val="22"/>
        </w:rPr>
        <w:t>Date: _____________</w:t>
      </w:r>
    </w:p>
    <w:p w14:paraId="50361C60" w14:textId="77777777" w:rsidR="00B118E4" w:rsidRPr="004C014E" w:rsidRDefault="00B118E4" w:rsidP="00B118E4">
      <w:pPr>
        <w:spacing w:line="117" w:lineRule="exact"/>
        <w:rPr>
          <w:rFonts w:ascii="Times New Roman" w:eastAsia="Times New Roman" w:hAnsi="Times New Roman"/>
          <w:sz w:val="22"/>
          <w:szCs w:val="22"/>
        </w:rPr>
      </w:pPr>
    </w:p>
    <w:p w14:paraId="46EB6199" w14:textId="77777777" w:rsidR="00B118E4" w:rsidRPr="004C014E" w:rsidRDefault="00B118E4" w:rsidP="00B118E4">
      <w:pPr>
        <w:tabs>
          <w:tab w:val="left" w:pos="652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Member: _______________________________________</w:t>
      </w:r>
      <w:r w:rsidRPr="004C014E">
        <w:rPr>
          <w:rFonts w:ascii="Times New Roman" w:eastAsia="Times New Roman" w:hAnsi="Times New Roman"/>
          <w:sz w:val="22"/>
          <w:szCs w:val="22"/>
        </w:rPr>
        <w:tab/>
      </w:r>
      <w:r w:rsidRPr="004C014E">
        <w:rPr>
          <w:rFonts w:ascii="Arial" w:eastAsia="Arial" w:hAnsi="Arial"/>
          <w:sz w:val="22"/>
          <w:szCs w:val="22"/>
        </w:rPr>
        <w:t>Date: _____________</w:t>
      </w:r>
    </w:p>
    <w:p w14:paraId="4F0BF270" w14:textId="77777777" w:rsidR="00B118E4" w:rsidRPr="004C014E" w:rsidRDefault="00B118E4" w:rsidP="00B118E4">
      <w:pPr>
        <w:spacing w:line="115" w:lineRule="exact"/>
        <w:rPr>
          <w:rFonts w:ascii="Times New Roman" w:eastAsia="Times New Roman" w:hAnsi="Times New Roman"/>
          <w:sz w:val="22"/>
          <w:szCs w:val="22"/>
        </w:rPr>
      </w:pPr>
    </w:p>
    <w:p w14:paraId="186093F2" w14:textId="77777777" w:rsidR="00B118E4" w:rsidRPr="004C014E" w:rsidRDefault="00B118E4" w:rsidP="00B118E4">
      <w:pPr>
        <w:tabs>
          <w:tab w:val="left" w:pos="652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Member: _______________________________________</w:t>
      </w:r>
      <w:r w:rsidRPr="004C014E">
        <w:rPr>
          <w:rFonts w:ascii="Times New Roman" w:eastAsia="Times New Roman" w:hAnsi="Times New Roman"/>
          <w:sz w:val="22"/>
          <w:szCs w:val="22"/>
        </w:rPr>
        <w:tab/>
      </w:r>
      <w:r w:rsidRPr="004C014E">
        <w:rPr>
          <w:rFonts w:ascii="Arial" w:eastAsia="Arial" w:hAnsi="Arial"/>
          <w:sz w:val="22"/>
          <w:szCs w:val="22"/>
        </w:rPr>
        <w:t>Date: _____________</w:t>
      </w:r>
    </w:p>
    <w:p w14:paraId="4C187BE9" w14:textId="77777777" w:rsidR="00B118E4" w:rsidRPr="004C014E" w:rsidRDefault="00B118E4" w:rsidP="00B118E4">
      <w:pPr>
        <w:spacing w:line="115" w:lineRule="exact"/>
        <w:rPr>
          <w:rFonts w:ascii="Times New Roman" w:eastAsia="Times New Roman" w:hAnsi="Times New Roman"/>
          <w:sz w:val="22"/>
          <w:szCs w:val="22"/>
        </w:rPr>
      </w:pPr>
    </w:p>
    <w:p w14:paraId="6256810B" w14:textId="77777777" w:rsidR="00B118E4" w:rsidRPr="004C014E" w:rsidRDefault="00B118E4" w:rsidP="00B118E4">
      <w:pPr>
        <w:tabs>
          <w:tab w:val="left" w:pos="652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Member: _______________________________________</w:t>
      </w:r>
      <w:r w:rsidRPr="004C014E">
        <w:rPr>
          <w:rFonts w:ascii="Times New Roman" w:eastAsia="Times New Roman" w:hAnsi="Times New Roman"/>
          <w:sz w:val="22"/>
          <w:szCs w:val="22"/>
        </w:rPr>
        <w:tab/>
      </w:r>
      <w:r w:rsidRPr="004C014E">
        <w:rPr>
          <w:rFonts w:ascii="Arial" w:eastAsia="Arial" w:hAnsi="Arial"/>
          <w:sz w:val="22"/>
          <w:szCs w:val="22"/>
        </w:rPr>
        <w:t>Date: _____________</w:t>
      </w:r>
    </w:p>
    <w:p w14:paraId="2BA17650" w14:textId="77777777" w:rsidR="00B118E4" w:rsidRPr="004C014E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6C44A371" w14:textId="77777777" w:rsidR="00B118E4" w:rsidRPr="004C014E" w:rsidRDefault="00B118E4" w:rsidP="00B118E4">
      <w:pPr>
        <w:spacing w:line="391" w:lineRule="exact"/>
        <w:rPr>
          <w:rFonts w:ascii="Times New Roman" w:eastAsia="Times New Roman" w:hAnsi="Times New Roman"/>
          <w:sz w:val="22"/>
          <w:szCs w:val="22"/>
        </w:rPr>
      </w:pPr>
    </w:p>
    <w:p w14:paraId="203F11BA" w14:textId="77777777" w:rsidR="00B118E4" w:rsidRPr="004C014E" w:rsidRDefault="00B118E4" w:rsidP="00B118E4">
      <w:pPr>
        <w:tabs>
          <w:tab w:val="left" w:pos="5160"/>
        </w:tabs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Recommending Approval:</w:t>
      </w:r>
      <w:r w:rsidRPr="004C014E">
        <w:rPr>
          <w:rFonts w:ascii="Times New Roman" w:eastAsia="Times New Roman" w:hAnsi="Times New Roman"/>
          <w:sz w:val="22"/>
          <w:szCs w:val="22"/>
        </w:rPr>
        <w:tab/>
      </w:r>
      <w:r w:rsidRPr="004C014E">
        <w:rPr>
          <w:rFonts w:ascii="Arial" w:eastAsia="Arial" w:hAnsi="Arial"/>
          <w:sz w:val="22"/>
          <w:szCs w:val="22"/>
        </w:rPr>
        <w:t>Approved:</w:t>
      </w:r>
    </w:p>
    <w:p w14:paraId="2E97C0CC" w14:textId="77777777" w:rsidR="00B118E4" w:rsidRPr="004C014E" w:rsidRDefault="00B118E4" w:rsidP="00B118E4">
      <w:pPr>
        <w:tabs>
          <w:tab w:val="left" w:pos="5800"/>
        </w:tabs>
        <w:spacing w:line="0" w:lineRule="atLeast"/>
        <w:rPr>
          <w:rFonts w:ascii="Times New Roman" w:eastAsia="Times New Roman" w:hAnsi="Times New Roman"/>
          <w:sz w:val="22"/>
          <w:szCs w:val="22"/>
        </w:rPr>
      </w:pPr>
    </w:p>
    <w:p w14:paraId="0ECC1CBE" w14:textId="77777777" w:rsidR="00B118E4" w:rsidRPr="004C014E" w:rsidRDefault="00B118E4" w:rsidP="00B118E4">
      <w:pPr>
        <w:tabs>
          <w:tab w:val="left" w:pos="5800"/>
        </w:tabs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4C014E">
        <w:rPr>
          <w:rFonts w:ascii="Times New Roman" w:eastAsia="Times New Roman" w:hAnsi="Times New Roman"/>
          <w:sz w:val="22"/>
          <w:szCs w:val="22"/>
        </w:rPr>
        <w:t xml:space="preserve">       </w:t>
      </w:r>
    </w:p>
    <w:p w14:paraId="47775534" w14:textId="77777777" w:rsidR="00B118E4" w:rsidRPr="004C014E" w:rsidRDefault="00B118E4" w:rsidP="00B118E4">
      <w:pPr>
        <w:tabs>
          <w:tab w:val="left" w:pos="5800"/>
        </w:tabs>
        <w:spacing w:line="0" w:lineRule="atLeast"/>
        <w:rPr>
          <w:rFonts w:ascii="Arial" w:eastAsia="Arial" w:hAnsi="Arial"/>
          <w:b/>
          <w:sz w:val="22"/>
          <w:szCs w:val="22"/>
        </w:rPr>
      </w:pPr>
      <w:r w:rsidRPr="004C014E">
        <w:rPr>
          <w:rFonts w:ascii="Times New Roman" w:eastAsia="Times New Roman" w:hAnsi="Times New Roman"/>
          <w:sz w:val="22"/>
          <w:szCs w:val="22"/>
        </w:rPr>
        <w:t xml:space="preserve">        </w:t>
      </w:r>
      <w:r w:rsidR="00C9279F" w:rsidRPr="004C014E">
        <w:rPr>
          <w:rFonts w:ascii="Arial" w:eastAsia="Arial" w:hAnsi="Arial"/>
          <w:sz w:val="22"/>
          <w:szCs w:val="22"/>
        </w:rPr>
        <w:t>____________________</w:t>
      </w:r>
      <w:r w:rsidRPr="004C014E">
        <w:rPr>
          <w:rFonts w:ascii="Arial" w:eastAsia="Arial" w:hAnsi="Arial"/>
          <w:b/>
          <w:sz w:val="22"/>
          <w:szCs w:val="22"/>
        </w:rPr>
        <w:t xml:space="preserve"> </w:t>
      </w:r>
      <w:r w:rsidRPr="004C014E">
        <w:rPr>
          <w:rFonts w:ascii="Arial" w:eastAsia="Arial" w:hAnsi="Arial"/>
          <w:b/>
          <w:sz w:val="22"/>
          <w:szCs w:val="22"/>
        </w:rPr>
        <w:tab/>
        <w:t xml:space="preserve"> </w:t>
      </w:r>
      <w:r w:rsidR="004C014E">
        <w:rPr>
          <w:rFonts w:ascii="Arial" w:eastAsia="Arial" w:hAnsi="Arial"/>
          <w:b/>
          <w:sz w:val="22"/>
          <w:szCs w:val="22"/>
        </w:rPr>
        <w:t xml:space="preserve">       </w:t>
      </w:r>
      <w:r w:rsidR="00D06781">
        <w:rPr>
          <w:rFonts w:ascii="Arial" w:eastAsia="Arial" w:hAnsi="Arial"/>
          <w:b/>
          <w:sz w:val="22"/>
          <w:szCs w:val="22"/>
        </w:rPr>
        <w:t xml:space="preserve"> </w:t>
      </w:r>
      <w:r w:rsidRPr="004C014E">
        <w:rPr>
          <w:rFonts w:ascii="Arial" w:eastAsia="Times New Roman" w:hAnsi="Arial"/>
          <w:sz w:val="22"/>
          <w:szCs w:val="22"/>
          <w:u w:val="single"/>
        </w:rPr>
        <w:t>ANABELLA B.TULIN</w:t>
      </w:r>
      <w:r w:rsidRPr="004C014E">
        <w:rPr>
          <w:rFonts w:ascii="Times New Roman" w:eastAsia="Times New Roman" w:hAnsi="Times New Roman"/>
          <w:sz w:val="22"/>
          <w:szCs w:val="22"/>
          <w:u w:val="single"/>
        </w:rPr>
        <w:t xml:space="preserve">    </w:t>
      </w:r>
    </w:p>
    <w:p w14:paraId="480C7DDD" w14:textId="77777777" w:rsidR="00B118E4" w:rsidRPr="004C014E" w:rsidRDefault="00B118E4" w:rsidP="00B118E4">
      <w:pPr>
        <w:spacing w:line="3" w:lineRule="exact"/>
        <w:rPr>
          <w:rFonts w:ascii="Times New Roman" w:eastAsia="Times New Roman" w:hAnsi="Times New Roman"/>
          <w:sz w:val="22"/>
          <w:szCs w:val="22"/>
        </w:rPr>
      </w:pPr>
    </w:p>
    <w:p w14:paraId="22455630" w14:textId="77777777" w:rsidR="00B118E4" w:rsidRPr="004C014E" w:rsidRDefault="00B118E4" w:rsidP="00B118E4">
      <w:pPr>
        <w:tabs>
          <w:tab w:val="left" w:pos="5960"/>
        </w:tabs>
        <w:spacing w:line="0" w:lineRule="atLeast"/>
        <w:rPr>
          <w:rFonts w:ascii="Arial" w:eastAsia="Arial" w:hAnsi="Arial"/>
          <w:i/>
          <w:sz w:val="22"/>
          <w:szCs w:val="22"/>
        </w:rPr>
      </w:pPr>
      <w:r w:rsidRPr="004C014E">
        <w:rPr>
          <w:rFonts w:ascii="Arial" w:eastAsia="Arial" w:hAnsi="Arial"/>
          <w:i/>
          <w:sz w:val="22"/>
          <w:szCs w:val="22"/>
        </w:rPr>
        <w:t xml:space="preserve">        Head, Major Department</w:t>
      </w:r>
      <w:r w:rsidRPr="004C014E">
        <w:rPr>
          <w:rFonts w:ascii="Times New Roman" w:eastAsia="Times New Roman" w:hAnsi="Times New Roman"/>
          <w:sz w:val="22"/>
          <w:szCs w:val="22"/>
        </w:rPr>
        <w:t xml:space="preserve">                                                              </w:t>
      </w:r>
      <w:r w:rsidRPr="004C014E">
        <w:rPr>
          <w:rFonts w:ascii="Arial" w:eastAsia="Arial" w:hAnsi="Arial"/>
          <w:i/>
          <w:sz w:val="22"/>
          <w:szCs w:val="22"/>
        </w:rPr>
        <w:t>Dean, Graduate School</w:t>
      </w:r>
    </w:p>
    <w:p w14:paraId="59082D2D" w14:textId="77777777" w:rsidR="00B118E4" w:rsidRPr="004C014E" w:rsidRDefault="00B118E4" w:rsidP="00B118E4">
      <w:pPr>
        <w:spacing w:line="0" w:lineRule="atLeast"/>
        <w:rPr>
          <w:rFonts w:ascii="Arial" w:eastAsia="Arial" w:hAnsi="Arial"/>
          <w:i/>
          <w:sz w:val="22"/>
          <w:szCs w:val="22"/>
        </w:rPr>
      </w:pPr>
      <w:r w:rsidRPr="004C014E">
        <w:rPr>
          <w:rFonts w:ascii="Arial" w:eastAsia="Arial" w:hAnsi="Arial"/>
          <w:i/>
          <w:sz w:val="22"/>
          <w:szCs w:val="22"/>
        </w:rPr>
        <w:t xml:space="preserve">                                                                                                    </w:t>
      </w:r>
      <w:r w:rsidR="004C014E">
        <w:rPr>
          <w:rFonts w:ascii="Arial" w:eastAsia="Arial" w:hAnsi="Arial"/>
          <w:i/>
          <w:sz w:val="22"/>
          <w:szCs w:val="22"/>
        </w:rPr>
        <w:t xml:space="preserve">   </w:t>
      </w:r>
      <w:r w:rsidR="00D06781">
        <w:rPr>
          <w:rFonts w:ascii="Arial" w:eastAsia="Arial" w:hAnsi="Arial"/>
          <w:i/>
          <w:sz w:val="22"/>
          <w:szCs w:val="22"/>
        </w:rPr>
        <w:t xml:space="preserve"> </w:t>
      </w:r>
      <w:r w:rsidR="004C014E">
        <w:rPr>
          <w:rFonts w:ascii="Arial" w:eastAsia="Arial" w:hAnsi="Arial"/>
          <w:i/>
          <w:sz w:val="22"/>
          <w:szCs w:val="22"/>
        </w:rPr>
        <w:t>D</w:t>
      </w:r>
      <w:r w:rsidRPr="004C014E">
        <w:rPr>
          <w:rFonts w:ascii="Arial" w:eastAsia="Arial" w:hAnsi="Arial"/>
          <w:i/>
          <w:sz w:val="22"/>
          <w:szCs w:val="22"/>
        </w:rPr>
        <w:t>ate: _____________</w:t>
      </w:r>
    </w:p>
    <w:p w14:paraId="29BA0AF7" w14:textId="77777777" w:rsidR="00B118E4" w:rsidRPr="004C014E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6143639F" w14:textId="77777777" w:rsidR="00B118E4" w:rsidRPr="004C014E" w:rsidRDefault="00B118E4" w:rsidP="00B118E4">
      <w:pPr>
        <w:spacing w:line="266" w:lineRule="exact"/>
        <w:rPr>
          <w:rFonts w:ascii="Times New Roman" w:eastAsia="Times New Roman" w:hAnsi="Times New Roman"/>
          <w:sz w:val="22"/>
          <w:szCs w:val="22"/>
        </w:rPr>
      </w:pPr>
    </w:p>
    <w:p w14:paraId="7151A5F2" w14:textId="77777777" w:rsidR="00B118E4" w:rsidRPr="004C014E" w:rsidRDefault="00B118E4" w:rsidP="00B118E4">
      <w:pPr>
        <w:spacing w:line="0" w:lineRule="atLeast"/>
        <w:ind w:left="440"/>
        <w:rPr>
          <w:rFonts w:ascii="Arial" w:eastAsia="Arial" w:hAnsi="Arial"/>
          <w:sz w:val="22"/>
          <w:szCs w:val="22"/>
        </w:rPr>
      </w:pPr>
      <w:r w:rsidRPr="004C014E">
        <w:rPr>
          <w:rFonts w:ascii="Arial" w:eastAsia="Arial" w:hAnsi="Arial"/>
          <w:sz w:val="22"/>
          <w:szCs w:val="22"/>
        </w:rPr>
        <w:t>Verified:</w:t>
      </w:r>
    </w:p>
    <w:p w14:paraId="6458374A" w14:textId="77777777" w:rsidR="00B118E4" w:rsidRPr="004C014E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274DEDD2" w14:textId="77777777" w:rsidR="00C9279F" w:rsidRPr="004C014E" w:rsidRDefault="00C9279F" w:rsidP="00B118E4">
      <w:pPr>
        <w:spacing w:line="271" w:lineRule="exact"/>
        <w:rPr>
          <w:rFonts w:ascii="Arial" w:hAnsi="Arial"/>
          <w:sz w:val="22"/>
          <w:szCs w:val="22"/>
          <w:u w:val="single"/>
        </w:rPr>
      </w:pPr>
      <w:r w:rsidRPr="004C014E">
        <w:rPr>
          <w:rFonts w:ascii="Arial" w:hAnsi="Arial"/>
          <w:sz w:val="22"/>
          <w:szCs w:val="22"/>
          <w:u w:val="single"/>
        </w:rPr>
        <w:t xml:space="preserve">      </w:t>
      </w:r>
    </w:p>
    <w:p w14:paraId="73A96641" w14:textId="77777777" w:rsidR="00D35C7C" w:rsidRPr="00D35C7C" w:rsidRDefault="00D35C7C" w:rsidP="00D35C7C">
      <w:pPr>
        <w:spacing w:line="271" w:lineRule="exact"/>
        <w:ind w:firstLine="440"/>
        <w:rPr>
          <w:rFonts w:ascii="Arial" w:hAnsi="Arial"/>
          <w:sz w:val="22"/>
          <w:szCs w:val="22"/>
          <w:u w:val="single"/>
        </w:rPr>
      </w:pPr>
      <w:r w:rsidRPr="00D35C7C">
        <w:rPr>
          <w:rFonts w:ascii="Arial" w:hAnsi="Arial"/>
          <w:sz w:val="22"/>
          <w:szCs w:val="22"/>
          <w:u w:val="single"/>
        </w:rPr>
        <w:t>CATHERINE C. ARRADAZA</w:t>
      </w:r>
      <w:r w:rsidR="00C9279F" w:rsidRPr="00D35C7C">
        <w:rPr>
          <w:rFonts w:ascii="Arial" w:hAnsi="Arial"/>
          <w:sz w:val="22"/>
          <w:szCs w:val="22"/>
          <w:u w:val="single"/>
        </w:rPr>
        <w:t xml:space="preserve">       </w:t>
      </w:r>
    </w:p>
    <w:p w14:paraId="44C4CB11" w14:textId="77777777" w:rsidR="00B118E4" w:rsidRPr="004C014E" w:rsidRDefault="00B118E4" w:rsidP="00B118E4">
      <w:pPr>
        <w:spacing w:line="0" w:lineRule="atLeast"/>
        <w:ind w:left="440"/>
        <w:rPr>
          <w:rFonts w:ascii="Arial" w:eastAsia="Arial" w:hAnsi="Arial"/>
          <w:i/>
          <w:sz w:val="22"/>
          <w:szCs w:val="22"/>
        </w:rPr>
      </w:pPr>
      <w:r w:rsidRPr="004C014E">
        <w:rPr>
          <w:rFonts w:ascii="Arial" w:eastAsia="Arial" w:hAnsi="Arial"/>
          <w:i/>
          <w:sz w:val="22"/>
          <w:szCs w:val="22"/>
        </w:rPr>
        <w:t>Secretary, Graduate School</w:t>
      </w:r>
    </w:p>
    <w:p w14:paraId="4CAF23F7" w14:textId="77777777" w:rsidR="00B118E4" w:rsidRPr="004C014E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76039DEF" w14:textId="77777777" w:rsidR="00B118E4" w:rsidRPr="004C014E" w:rsidRDefault="00B118E4" w:rsidP="00B118E4">
      <w:pPr>
        <w:spacing w:line="200" w:lineRule="exact"/>
        <w:rPr>
          <w:rFonts w:ascii="Times New Roman" w:eastAsia="Times New Roman" w:hAnsi="Times New Roman"/>
          <w:sz w:val="22"/>
          <w:szCs w:val="22"/>
        </w:rPr>
      </w:pPr>
    </w:p>
    <w:p w14:paraId="03CEC68D" w14:textId="77777777" w:rsidR="00B118E4" w:rsidRPr="004C014E" w:rsidRDefault="00B118E4" w:rsidP="00B118E4">
      <w:pPr>
        <w:spacing w:line="253" w:lineRule="exact"/>
        <w:rPr>
          <w:rFonts w:ascii="Times New Roman" w:eastAsia="Times New Roman" w:hAnsi="Times New Roman"/>
          <w:sz w:val="22"/>
          <w:szCs w:val="22"/>
        </w:rPr>
      </w:pPr>
    </w:p>
    <w:p w14:paraId="2EA3B1EA" w14:textId="77777777" w:rsidR="00B118E4" w:rsidRDefault="00B118E4" w:rsidP="00B118E4">
      <w:pPr>
        <w:spacing w:line="253" w:lineRule="exact"/>
        <w:rPr>
          <w:rFonts w:ascii="Times New Roman" w:eastAsia="Times New Roman" w:hAnsi="Times New Roman"/>
          <w:sz w:val="24"/>
        </w:rPr>
      </w:pPr>
    </w:p>
    <w:p w14:paraId="58ED3BAB" w14:textId="77777777" w:rsidR="00B118E4" w:rsidRDefault="00B118E4" w:rsidP="00B118E4">
      <w:pPr>
        <w:spacing w:line="0" w:lineRule="atLeast"/>
        <w:ind w:left="440"/>
        <w:rPr>
          <w:rFonts w:ascii="Arial" w:eastAsia="Arial" w:hAnsi="Arial"/>
          <w:sz w:val="15"/>
        </w:rPr>
      </w:pPr>
      <w:r>
        <w:rPr>
          <w:rFonts w:ascii="Arial" w:eastAsia="Arial" w:hAnsi="Arial"/>
          <w:sz w:val="15"/>
        </w:rPr>
        <w:t>________________</w:t>
      </w:r>
    </w:p>
    <w:p w14:paraId="2016EAE9" w14:textId="77777777" w:rsidR="00B118E4" w:rsidRDefault="00B118E4" w:rsidP="00B118E4">
      <w:pPr>
        <w:spacing w:line="6" w:lineRule="exact"/>
        <w:rPr>
          <w:rFonts w:ascii="Times New Roman" w:eastAsia="Times New Roman" w:hAnsi="Times New Roman"/>
          <w:sz w:val="24"/>
        </w:rPr>
      </w:pPr>
    </w:p>
    <w:p w14:paraId="2A3EB3AE" w14:textId="77777777" w:rsidR="00960B5A" w:rsidRDefault="00B118E4" w:rsidP="0055726A">
      <w:pPr>
        <w:spacing w:line="0" w:lineRule="atLeast"/>
        <w:ind w:left="440"/>
        <w:rPr>
          <w:rFonts w:ascii="Arial" w:eastAsia="Arial" w:hAnsi="Arial"/>
          <w:i/>
          <w:sz w:val="15"/>
        </w:rPr>
      </w:pPr>
      <w:r>
        <w:rPr>
          <w:rFonts w:ascii="Arial" w:eastAsia="Arial" w:hAnsi="Arial"/>
          <w:i/>
          <w:sz w:val="15"/>
        </w:rPr>
        <w:t>*Distribution of copies: Committee members, Graduate Student, Registrar, Major Department, Graduate School</w:t>
      </w:r>
    </w:p>
    <w:p w14:paraId="427FD52E" w14:textId="77777777" w:rsidR="00D06781" w:rsidRDefault="00D06781" w:rsidP="0055726A">
      <w:pPr>
        <w:spacing w:line="0" w:lineRule="atLeast"/>
        <w:ind w:left="440"/>
        <w:rPr>
          <w:rFonts w:ascii="Arial" w:eastAsia="Arial" w:hAnsi="Arial"/>
          <w:i/>
          <w:sz w:val="15"/>
        </w:rPr>
      </w:pPr>
    </w:p>
    <w:p w14:paraId="3D221DAD" w14:textId="77777777" w:rsidR="00D06781" w:rsidRDefault="00D06781" w:rsidP="0055726A">
      <w:pPr>
        <w:spacing w:line="0" w:lineRule="atLeast"/>
        <w:ind w:left="440"/>
        <w:rPr>
          <w:rFonts w:ascii="Arial" w:eastAsia="Arial" w:hAnsi="Arial"/>
          <w:i/>
          <w:sz w:val="15"/>
        </w:rPr>
      </w:pPr>
    </w:p>
    <w:p w14:paraId="60D95920" w14:textId="77777777" w:rsidR="00D06781" w:rsidRDefault="00D06781" w:rsidP="00D06781">
      <w:pPr>
        <w:rPr>
          <w:rFonts w:ascii="Arial" w:eastAsiaTheme="minorHAnsi" w:hAnsi="Arial"/>
          <w:b/>
          <w:sz w:val="18"/>
          <w:szCs w:val="18"/>
        </w:rPr>
      </w:pPr>
      <w:r>
        <w:rPr>
          <w:rFonts w:ascii="Arial" w:hAnsi="Arial"/>
          <w:b/>
          <w:sz w:val="18"/>
          <w:szCs w:val="18"/>
        </w:rPr>
        <w:t>* Indicate N/A or NONE for fields not applicable</w:t>
      </w:r>
    </w:p>
    <w:p w14:paraId="0D3D1451" w14:textId="77777777" w:rsidR="00D06781" w:rsidRPr="00B118E4" w:rsidRDefault="00D06781" w:rsidP="0055726A">
      <w:pPr>
        <w:spacing w:line="0" w:lineRule="atLeast"/>
        <w:ind w:left="440"/>
      </w:pPr>
    </w:p>
    <w:sectPr w:rsidR="00D06781" w:rsidRPr="00B118E4" w:rsidSect="00D306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51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459F0" w14:textId="77777777" w:rsidR="00760BEF" w:rsidRDefault="00760BEF" w:rsidP="0037010E">
      <w:r>
        <w:separator/>
      </w:r>
    </w:p>
  </w:endnote>
  <w:endnote w:type="continuationSeparator" w:id="0">
    <w:p w14:paraId="6EF8D7AB" w14:textId="77777777" w:rsidR="00760BEF" w:rsidRDefault="00760BEF" w:rsidP="00370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3F1D4" w14:textId="77777777" w:rsidR="000F25AF" w:rsidRDefault="000F2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D77549" w14:paraId="387E63F4" w14:textId="77777777" w:rsidTr="00E33BB7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5883BEE4" w14:textId="77777777" w:rsidR="00D77549" w:rsidRPr="00173AFD" w:rsidRDefault="00D77549" w:rsidP="00D77549">
          <w:pPr>
            <w:pStyle w:val="Footer"/>
            <w:ind w:left="1315" w:hanging="1135"/>
            <w:rPr>
              <w:rFonts w:ascii="Roboto" w:hAnsi="Roboto"/>
              <w:sz w:val="16"/>
              <w:szCs w:val="16"/>
            </w:rPr>
          </w:pPr>
          <w:r w:rsidRPr="00173AFD">
            <w:rPr>
              <w:rFonts w:ascii="Roboto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hAnsi="Roboto"/>
              <w:sz w:val="16"/>
              <w:szCs w:val="16"/>
            </w:rPr>
            <w:t xml:space="preserve"> </w:t>
          </w:r>
          <w:r w:rsidRPr="00173AFD">
            <w:rPr>
              <w:rFonts w:ascii="Roboto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513F15C1" w14:textId="77777777" w:rsidR="00D77549" w:rsidRPr="00173AFD" w:rsidRDefault="00D77549" w:rsidP="00D77549">
          <w:pPr>
            <w:pStyle w:val="Footer"/>
            <w:ind w:left="1315" w:hanging="1135"/>
            <w:rPr>
              <w:rFonts w:ascii="Roboto" w:hAnsi="Roboto"/>
            </w:rPr>
          </w:pPr>
          <w:r w:rsidRPr="00173AFD">
            <w:rPr>
              <w:rFonts w:ascii="Roboto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hAnsi="Roboto"/>
              <w:sz w:val="16"/>
              <w:szCs w:val="16"/>
            </w:rPr>
            <w:t xml:space="preserve"> </w:t>
          </w:r>
          <w:r w:rsidRPr="00173AFD">
            <w:rPr>
              <w:rFonts w:ascii="Roboto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7C3280A6" w14:textId="77777777" w:rsidR="00D77549" w:rsidRPr="00173AFD" w:rsidRDefault="00D77549" w:rsidP="00B118E4">
          <w:pPr>
            <w:pStyle w:val="Footer"/>
            <w:jc w:val="right"/>
            <w:rPr>
              <w:rFonts w:ascii="Roboto" w:hAnsi="Roboto"/>
            </w:rPr>
          </w:pPr>
          <w:r w:rsidRPr="00173AFD">
            <w:rPr>
              <w:rFonts w:ascii="Roboto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hAnsi="Roboto"/>
              <w:i/>
              <w:iCs/>
              <w:sz w:val="16"/>
              <w:szCs w:val="16"/>
            </w:rPr>
            <w:fldChar w:fldCharType="separate"/>
          </w:r>
          <w:r w:rsidR="00A06197">
            <w:rPr>
              <w:rFonts w:ascii="Roboto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hAnsi="Roboto"/>
              <w:i/>
              <w:iCs/>
              <w:sz w:val="16"/>
              <w:szCs w:val="16"/>
            </w:rPr>
            <w:t xml:space="preserve"> of </w:t>
          </w:r>
          <w:r w:rsidR="00B118E4">
            <w:rPr>
              <w:rFonts w:ascii="Roboto" w:hAnsi="Roboto"/>
              <w:i/>
              <w:iCs/>
              <w:sz w:val="16"/>
              <w:szCs w:val="16"/>
            </w:rPr>
            <w:t>1</w:t>
          </w:r>
        </w:p>
      </w:tc>
    </w:tr>
    <w:tr w:rsidR="00D77549" w14:paraId="4DC86A02" w14:textId="77777777" w:rsidTr="00E33BB7">
      <w:trPr>
        <w:trHeight w:val="397"/>
      </w:trPr>
      <w:tc>
        <w:tcPr>
          <w:tcW w:w="9219" w:type="dxa"/>
          <w:vMerge/>
          <w:shd w:val="clear" w:color="auto" w:fill="auto"/>
        </w:tcPr>
        <w:p w14:paraId="63CD6706" w14:textId="77777777" w:rsidR="00D77549" w:rsidRPr="00173AFD" w:rsidRDefault="00D77549" w:rsidP="00D77549">
          <w:pPr>
            <w:pStyle w:val="Footer"/>
            <w:rPr>
              <w:rFonts w:ascii="Roboto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59F633C9" w14:textId="77777777" w:rsidR="00D77549" w:rsidRPr="00173AFD" w:rsidRDefault="00D77549" w:rsidP="00D77549">
          <w:pPr>
            <w:pStyle w:val="Footer"/>
            <w:jc w:val="right"/>
            <w:rPr>
              <w:rFonts w:ascii="Roboto" w:hAnsi="Roboto"/>
              <w:b/>
              <w:bCs/>
              <w:sz w:val="16"/>
              <w:szCs w:val="16"/>
            </w:rPr>
          </w:pPr>
          <w:r w:rsidRPr="00173AFD">
            <w:rPr>
              <w:rFonts w:ascii="Roboto" w:hAnsi="Roboto"/>
              <w:b/>
              <w:bCs/>
              <w:sz w:val="16"/>
              <w:szCs w:val="16"/>
            </w:rPr>
            <w:t>FM-</w:t>
          </w:r>
          <w:r>
            <w:rPr>
              <w:rFonts w:ascii="Roboto" w:hAnsi="Roboto"/>
              <w:b/>
              <w:bCs/>
              <w:sz w:val="16"/>
              <w:szCs w:val="16"/>
            </w:rPr>
            <w:t>OGS-13</w:t>
          </w:r>
        </w:p>
        <w:p w14:paraId="552D815B" w14:textId="23A3511B" w:rsidR="00D77549" w:rsidRPr="00A06197" w:rsidRDefault="006955EB" w:rsidP="000F25AF">
          <w:pPr>
            <w:pStyle w:val="Footer"/>
            <w:jc w:val="right"/>
            <w:rPr>
              <w:rFonts w:ascii="Roboto" w:hAnsi="Roboto"/>
            </w:rPr>
          </w:pPr>
          <w:r w:rsidRPr="00A06197">
            <w:rPr>
              <w:rFonts w:ascii="Roboto" w:hAnsi="Roboto"/>
              <w:i/>
              <w:iCs/>
              <w:sz w:val="13"/>
              <w:szCs w:val="13"/>
            </w:rPr>
            <w:t>V04 1-</w:t>
          </w:r>
          <w:r w:rsidR="000F25AF" w:rsidRPr="00A06197">
            <w:rPr>
              <w:rFonts w:ascii="Roboto" w:hAnsi="Roboto"/>
              <w:i/>
              <w:iCs/>
              <w:sz w:val="13"/>
              <w:szCs w:val="13"/>
            </w:rPr>
            <w:t>27</w:t>
          </w:r>
          <w:r w:rsidRPr="00A06197">
            <w:rPr>
              <w:rFonts w:ascii="Roboto" w:hAnsi="Roboto"/>
              <w:i/>
              <w:iCs/>
              <w:sz w:val="13"/>
              <w:szCs w:val="13"/>
            </w:rPr>
            <w:t>-2023</w:t>
          </w:r>
        </w:p>
      </w:tc>
    </w:tr>
    <w:tr w:rsidR="00D77549" w14:paraId="06FC08B1" w14:textId="77777777" w:rsidTr="00E33BB7">
      <w:trPr>
        <w:trHeight w:val="227"/>
      </w:trPr>
      <w:tc>
        <w:tcPr>
          <w:tcW w:w="9219" w:type="dxa"/>
          <w:vMerge/>
          <w:shd w:val="clear" w:color="auto" w:fill="auto"/>
        </w:tcPr>
        <w:p w14:paraId="1C97A26D" w14:textId="77777777" w:rsidR="00D77549" w:rsidRPr="00173AFD" w:rsidRDefault="00D77549" w:rsidP="00D77549">
          <w:pPr>
            <w:pStyle w:val="Footer"/>
            <w:rPr>
              <w:rFonts w:ascii="Roboto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003EDEF5" w14:textId="77777777" w:rsidR="00D77549" w:rsidRPr="00173AFD" w:rsidRDefault="00D77549" w:rsidP="00D77549">
          <w:pPr>
            <w:pStyle w:val="Footer"/>
            <w:rPr>
              <w:rFonts w:ascii="Roboto" w:hAnsi="Roboto"/>
            </w:rPr>
          </w:pPr>
          <w:r w:rsidRPr="00173AFD">
            <w:rPr>
              <w:rFonts w:ascii="Roboto" w:hAnsi="Roboto"/>
              <w:i/>
              <w:iCs/>
              <w:sz w:val="13"/>
              <w:szCs w:val="13"/>
            </w:rPr>
            <w:t>No.</w:t>
          </w:r>
        </w:p>
      </w:tc>
    </w:tr>
  </w:tbl>
  <w:p w14:paraId="0DE61DCF" w14:textId="77777777" w:rsidR="00BB01E9" w:rsidRPr="00BB01E9" w:rsidRDefault="00BB01E9">
    <w:pPr>
      <w:pStyle w:val="Footer"/>
      <w:rPr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5044" w14:textId="77777777" w:rsidR="000F25AF" w:rsidRDefault="000F2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A7793" w14:textId="77777777" w:rsidR="00760BEF" w:rsidRDefault="00760BEF" w:rsidP="0037010E">
      <w:r>
        <w:separator/>
      </w:r>
    </w:p>
  </w:footnote>
  <w:footnote w:type="continuationSeparator" w:id="0">
    <w:p w14:paraId="4D4C1A81" w14:textId="77777777" w:rsidR="00760BEF" w:rsidRDefault="00760BEF" w:rsidP="00370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5469" w14:textId="77777777" w:rsidR="000F25AF" w:rsidRDefault="000F25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425"/>
      <w:gridCol w:w="4106"/>
    </w:tblGrid>
    <w:tr w:rsidR="008D1DED" w14:paraId="1C1B8F28" w14:textId="77777777" w:rsidTr="00481D0D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009BB5FB" w14:textId="77777777" w:rsidR="008D1DED" w:rsidRDefault="008D1DED" w:rsidP="008D1DED">
          <w:pPr>
            <w:pStyle w:val="Header"/>
          </w:pPr>
          <w:r>
            <w:rPr>
              <w:noProof/>
            </w:rPr>
            <w:drawing>
              <wp:inline distT="0" distB="0" distL="0" distR="0" wp14:anchorId="6709487D" wp14:editId="6A2ECC88">
                <wp:extent cx="2756587" cy="720000"/>
                <wp:effectExtent l="0" t="0" r="0" b="4445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8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" w:type="dxa"/>
          <w:tcBorders>
            <w:bottom w:val="single" w:sz="8" w:space="0" w:color="006600"/>
          </w:tcBorders>
        </w:tcPr>
        <w:p w14:paraId="70A110FB" w14:textId="77777777" w:rsidR="008D1DED" w:rsidRDefault="008D1DED" w:rsidP="008D1DED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  <w:r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2069778B" wp14:editId="091BC5D3">
                <wp:simplePos x="0" y="0"/>
                <wp:positionH relativeFrom="column">
                  <wp:posOffset>-474393</wp:posOffset>
                </wp:positionH>
                <wp:positionV relativeFrom="paragraph">
                  <wp:posOffset>13228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E15733B" w14:textId="77777777" w:rsidR="008D1DED" w:rsidRDefault="008D1DED" w:rsidP="008D1DED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47F2822A" w14:textId="77777777" w:rsidR="008D1DED" w:rsidRDefault="008D1DED" w:rsidP="008D1DED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3D78561B" w14:textId="77777777" w:rsidR="008D1DED" w:rsidRPr="00DF6E3E" w:rsidRDefault="008D1DED" w:rsidP="008D1DED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106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4C8C2346" w14:textId="54954624" w:rsidR="008D1DED" w:rsidRDefault="008D1DED" w:rsidP="008D1DED">
          <w:pPr>
            <w:rPr>
              <w:rFonts w:ascii="Montserrat" w:eastAsiaTheme="minorHAnsi" w:hAnsi="Montserrat" w:cstheme="minorBidi"/>
              <w:b/>
              <w:bCs/>
              <w:color w:val="000000" w:themeColor="text1"/>
            </w:rPr>
          </w:pPr>
          <w:r>
            <w:rPr>
              <w:rFonts w:ascii="Montserrat" w:hAnsi="Montserrat"/>
              <w:b/>
              <w:bCs/>
              <w:color w:val="000000" w:themeColor="text1"/>
            </w:rPr>
            <w:t>GRADUATE SCHOOL</w:t>
          </w:r>
        </w:p>
        <w:p w14:paraId="373209A0" w14:textId="77777777" w:rsidR="008D1DED" w:rsidRDefault="008D1DED" w:rsidP="008D1DED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15A806C2" w14:textId="77777777" w:rsidR="008D1DED" w:rsidRDefault="008D1DED" w:rsidP="008D1DED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</w:t>
          </w:r>
          <w:r w:rsidR="007F4EE9">
            <w:rPr>
              <w:rFonts w:ascii="Roboto" w:hAnsi="Roboto" w:cs="Arial"/>
              <w:noProof/>
              <w:sz w:val="15"/>
              <w:szCs w:val="15"/>
              <w:lang w:eastAsia="en-GB"/>
            </w:rPr>
            <w:t>3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 xml:space="preserve"> 0600 Local 1062</w:t>
          </w:r>
        </w:p>
        <w:p w14:paraId="6A180CD4" w14:textId="77777777" w:rsidR="008D1DED" w:rsidRDefault="008D1DED" w:rsidP="008D1DED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37B0FE61" w14:textId="77777777" w:rsidR="008D1DED" w:rsidRDefault="008D1DED" w:rsidP="008D1DED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684FA2AF" w14:textId="77777777" w:rsidR="0037010E" w:rsidRDefault="003701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C3601" w14:textId="77777777" w:rsidR="000F25AF" w:rsidRDefault="000F25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E3490"/>
    <w:multiLevelType w:val="hybridMultilevel"/>
    <w:tmpl w:val="AA12E4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222473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55439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KysDS0NDI0M7NQ0lEKTi0uzszPAykwrAUADGsQMywAAAA="/>
  </w:docVars>
  <w:rsids>
    <w:rsidRoot w:val="0037010E"/>
    <w:rsid w:val="00066BFE"/>
    <w:rsid w:val="000E57F8"/>
    <w:rsid w:val="000F25AF"/>
    <w:rsid w:val="00184263"/>
    <w:rsid w:val="001B7D66"/>
    <w:rsid w:val="00242D33"/>
    <w:rsid w:val="00245EAF"/>
    <w:rsid w:val="00253403"/>
    <w:rsid w:val="00280F80"/>
    <w:rsid w:val="002E38D1"/>
    <w:rsid w:val="002F74EC"/>
    <w:rsid w:val="003308ED"/>
    <w:rsid w:val="0037010E"/>
    <w:rsid w:val="00391588"/>
    <w:rsid w:val="004059B9"/>
    <w:rsid w:val="0041486B"/>
    <w:rsid w:val="00414C87"/>
    <w:rsid w:val="00441F8A"/>
    <w:rsid w:val="0045000E"/>
    <w:rsid w:val="004766E2"/>
    <w:rsid w:val="004C014E"/>
    <w:rsid w:val="004D762D"/>
    <w:rsid w:val="004E1A7D"/>
    <w:rsid w:val="0055726A"/>
    <w:rsid w:val="005D058C"/>
    <w:rsid w:val="005E1D58"/>
    <w:rsid w:val="005E69F7"/>
    <w:rsid w:val="0066467C"/>
    <w:rsid w:val="00686FBA"/>
    <w:rsid w:val="006955EB"/>
    <w:rsid w:val="0070219E"/>
    <w:rsid w:val="00711814"/>
    <w:rsid w:val="00760BEF"/>
    <w:rsid w:val="00765172"/>
    <w:rsid w:val="00766C45"/>
    <w:rsid w:val="007721F9"/>
    <w:rsid w:val="00782FF6"/>
    <w:rsid w:val="007957FC"/>
    <w:rsid w:val="007A15F1"/>
    <w:rsid w:val="007D6B61"/>
    <w:rsid w:val="007F4EE9"/>
    <w:rsid w:val="008070DF"/>
    <w:rsid w:val="00813835"/>
    <w:rsid w:val="00834F8F"/>
    <w:rsid w:val="00836EC7"/>
    <w:rsid w:val="00846DB3"/>
    <w:rsid w:val="008549AB"/>
    <w:rsid w:val="00892685"/>
    <w:rsid w:val="008D1DED"/>
    <w:rsid w:val="008E337B"/>
    <w:rsid w:val="009021D8"/>
    <w:rsid w:val="00913410"/>
    <w:rsid w:val="00960B5A"/>
    <w:rsid w:val="009860C9"/>
    <w:rsid w:val="009864EE"/>
    <w:rsid w:val="00993F7C"/>
    <w:rsid w:val="009D5822"/>
    <w:rsid w:val="009E2B7D"/>
    <w:rsid w:val="00A06197"/>
    <w:rsid w:val="00A37E90"/>
    <w:rsid w:val="00A848C5"/>
    <w:rsid w:val="00A936E5"/>
    <w:rsid w:val="00AA113F"/>
    <w:rsid w:val="00AA4FB3"/>
    <w:rsid w:val="00AE2C28"/>
    <w:rsid w:val="00B01FC0"/>
    <w:rsid w:val="00B118E4"/>
    <w:rsid w:val="00B1314A"/>
    <w:rsid w:val="00B269BD"/>
    <w:rsid w:val="00B41D75"/>
    <w:rsid w:val="00B508DC"/>
    <w:rsid w:val="00B52602"/>
    <w:rsid w:val="00B73970"/>
    <w:rsid w:val="00BB01E9"/>
    <w:rsid w:val="00BD6A64"/>
    <w:rsid w:val="00BE3640"/>
    <w:rsid w:val="00BE580A"/>
    <w:rsid w:val="00C10C55"/>
    <w:rsid w:val="00C82C9C"/>
    <w:rsid w:val="00C9279F"/>
    <w:rsid w:val="00CA26FF"/>
    <w:rsid w:val="00CB6C85"/>
    <w:rsid w:val="00CC35CD"/>
    <w:rsid w:val="00CC74F1"/>
    <w:rsid w:val="00D06781"/>
    <w:rsid w:val="00D236D1"/>
    <w:rsid w:val="00D27CD9"/>
    <w:rsid w:val="00D3065B"/>
    <w:rsid w:val="00D35C7C"/>
    <w:rsid w:val="00D711C6"/>
    <w:rsid w:val="00D77549"/>
    <w:rsid w:val="00D84A21"/>
    <w:rsid w:val="00DD5FFB"/>
    <w:rsid w:val="00DE3125"/>
    <w:rsid w:val="00E5372D"/>
    <w:rsid w:val="00EB1937"/>
    <w:rsid w:val="00EC2852"/>
    <w:rsid w:val="00EE3C62"/>
    <w:rsid w:val="00F003EC"/>
    <w:rsid w:val="00F054B1"/>
    <w:rsid w:val="00F400F2"/>
    <w:rsid w:val="00F46D29"/>
    <w:rsid w:val="00F64D25"/>
    <w:rsid w:val="00FC0D32"/>
    <w:rsid w:val="00FC346E"/>
    <w:rsid w:val="00FE3307"/>
    <w:rsid w:val="00FE428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CD2F39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8E4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rsid w:val="003701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52602"/>
    <w:rPr>
      <w:color w:val="0563C1"/>
      <w:u w:val="single"/>
    </w:rPr>
  </w:style>
  <w:style w:type="paragraph" w:styleId="NoSpacing">
    <w:name w:val="No Spacing"/>
    <w:uiPriority w:val="1"/>
    <w:qFormat/>
    <w:rsid w:val="00D77549"/>
    <w:pPr>
      <w:spacing w:after="0" w:line="240" w:lineRule="auto"/>
    </w:pPr>
    <w:rPr>
      <w:sz w:val="24"/>
      <w:szCs w:val="24"/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8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8E4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5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8</cp:revision>
  <cp:lastPrinted>2021-10-04T07:00:00Z</cp:lastPrinted>
  <dcterms:created xsi:type="dcterms:W3CDTF">2023-01-12T08:52:00Z</dcterms:created>
  <dcterms:modified xsi:type="dcterms:W3CDTF">2023-03-30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c22b47d2015fb5d84dbdf727c251254341abd28c93a8cdd54bb2d03fa6f92e</vt:lpwstr>
  </property>
</Properties>
</file>